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8283B" w14:textId="6A52D172" w:rsidR="006D15D9" w:rsidRPr="006D15D9" w:rsidRDefault="006D15D9" w:rsidP="006D15D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6D15D9">
        <w:rPr>
          <w:rFonts w:ascii="Arial" w:hAnsi="Arial" w:cs="Arial"/>
        </w:rPr>
        <w:t>How old are you?</w:t>
      </w:r>
      <w:r w:rsidRPr="006D15D9">
        <w:rPr>
          <w:rFonts w:ascii="Arial" w:hAnsi="Arial" w:cs="Arial"/>
        </w:rPr>
        <w:t xml:space="preserve"> 19</w:t>
      </w:r>
    </w:p>
    <w:p w14:paraId="2ACD27C8" w14:textId="1CA1DF9A" w:rsidR="006D15D9" w:rsidRPr="006D15D9" w:rsidRDefault="006D15D9" w:rsidP="006D15D9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 w:rsidRPr="006D15D9">
        <w:rPr>
          <w:rFonts w:ascii="Arial" w:hAnsi="Arial" w:cs="Arial"/>
        </w:rPr>
        <w:t>Do you often use baked products?</w:t>
      </w:r>
      <w:r>
        <w:rPr>
          <w:rFonts w:ascii="Arial" w:hAnsi="Arial" w:cs="Arial"/>
        </w:rPr>
        <w:t xml:space="preserve"> Yes, I often use it 2 or 3 times a </w:t>
      </w:r>
      <w:proofErr w:type="gramStart"/>
      <w:r>
        <w:rPr>
          <w:rFonts w:ascii="Arial" w:hAnsi="Arial" w:cs="Arial"/>
        </w:rPr>
        <w:t>month</w:t>
      </w:r>
      <w:proofErr w:type="gramEnd"/>
    </w:p>
    <w:p w14:paraId="1B7BF555" w14:textId="37A8E7CC" w:rsidR="006D15D9" w:rsidRPr="006D15D9" w:rsidRDefault="006D15D9" w:rsidP="006D15D9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 w:rsidRPr="006D15D9">
        <w:rPr>
          <w:rFonts w:ascii="Arial" w:hAnsi="Arial" w:cs="Arial"/>
        </w:rPr>
        <w:t>Have you ever viewed a bakery’s products and their special offers on the website?</w:t>
      </w:r>
      <w:r>
        <w:rPr>
          <w:rFonts w:ascii="Arial" w:hAnsi="Arial" w:cs="Arial"/>
        </w:rPr>
        <w:t xml:space="preserve">  No, I usually go to the bakery directly rather than view it on the website because I can immerse myself in the bakery’ atmosphere.</w:t>
      </w:r>
    </w:p>
    <w:p w14:paraId="4DC282E7" w14:textId="2CDAB556" w:rsidR="006D15D9" w:rsidRPr="006D15D9" w:rsidRDefault="006D15D9" w:rsidP="006D15D9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If you might not come to the bakery directly, would you use their website to </w:t>
      </w:r>
      <w:proofErr w:type="gramStart"/>
      <w:r>
        <w:rPr>
          <w:rFonts w:ascii="Arial" w:hAnsi="Arial" w:cs="Arial"/>
        </w:rPr>
        <w:t>take a look</w:t>
      </w:r>
      <w:proofErr w:type="gramEnd"/>
      <w:r>
        <w:rPr>
          <w:rFonts w:ascii="Arial" w:hAnsi="Arial" w:cs="Arial"/>
        </w:rPr>
        <w:t xml:space="preserve"> at their products? Yes, I do whether they update the website daily.</w:t>
      </w:r>
    </w:p>
    <w:p w14:paraId="4CF65DCC" w14:textId="4AA668E1" w:rsidR="006D15D9" w:rsidRPr="006D15D9" w:rsidRDefault="006D15D9" w:rsidP="006D15D9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“Talk aloud”: </w:t>
      </w:r>
      <w:r>
        <w:rPr>
          <w:rFonts w:ascii="Arial" w:hAnsi="Arial" w:cs="Arial"/>
        </w:rPr>
        <w:t>eye-catching, beautiful, many pictures.</w:t>
      </w:r>
    </w:p>
    <w:p w14:paraId="227938B2" w14:textId="0F500C3A" w:rsidR="006D15D9" w:rsidRDefault="006D15D9" w:rsidP="006D15D9">
      <w:pPr>
        <w:pStyle w:val="ListParagraph"/>
        <w:numPr>
          <w:ilvl w:val="0"/>
          <w:numId w:val="2"/>
        </w:numPr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 xml:space="preserve">Step to follow: </w:t>
      </w:r>
    </w:p>
    <w:p w14:paraId="0CF1B589" w14:textId="2A8460F3" w:rsidR="006D15D9" w:rsidRDefault="006D15D9" w:rsidP="006D15D9">
      <w:pPr>
        <w:pStyle w:val="ListParagraph"/>
        <w:numPr>
          <w:ilvl w:val="1"/>
          <w:numId w:val="2"/>
        </w:numPr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Navigate each site and check through its appearance and features.</w:t>
      </w:r>
    </w:p>
    <w:p w14:paraId="301E895F" w14:textId="29227C8F" w:rsidR="006D15D9" w:rsidRDefault="006D15D9" w:rsidP="006D15D9">
      <w:pPr>
        <w:pStyle w:val="ListParagraph"/>
        <w:numPr>
          <w:ilvl w:val="1"/>
          <w:numId w:val="2"/>
        </w:numPr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Check whether the site transition smooth.</w:t>
      </w:r>
    </w:p>
    <w:p w14:paraId="375C6718" w14:textId="47411B1B" w:rsidR="006D15D9" w:rsidRPr="006D15D9" w:rsidRDefault="006D15D9" w:rsidP="006D15D9">
      <w:pPr>
        <w:pStyle w:val="ListParagraph"/>
        <w:numPr>
          <w:ilvl w:val="1"/>
          <w:numId w:val="2"/>
        </w:numPr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Check the form in the footer and contact us page whether it was workable.</w:t>
      </w:r>
    </w:p>
    <w:p w14:paraId="2B944DE5" w14:textId="37A85218" w:rsidR="006D15D9" w:rsidRPr="006D15D9" w:rsidRDefault="006D15D9" w:rsidP="006D15D9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 w:rsidRPr="006D15D9">
        <w:rPr>
          <w:rFonts w:ascii="Arial" w:hAnsi="Arial" w:cs="Arial"/>
          <w:color w:val="222222"/>
        </w:rPr>
        <w:t>How pleasant is it to use the design?</w:t>
      </w:r>
      <w:r>
        <w:rPr>
          <w:rFonts w:ascii="Arial" w:hAnsi="Arial" w:cs="Arial"/>
          <w:color w:val="222222"/>
        </w:rPr>
        <w:t xml:space="preserve"> 8/10</w:t>
      </w:r>
    </w:p>
    <w:p w14:paraId="737D0FCC" w14:textId="2002FAA1" w:rsidR="006D15D9" w:rsidRPr="006D15D9" w:rsidRDefault="006D15D9" w:rsidP="006D15D9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 w:rsidRPr="006D15D9">
        <w:rPr>
          <w:rFonts w:ascii="Arial" w:hAnsi="Arial" w:cs="Arial"/>
          <w:color w:val="222222"/>
        </w:rPr>
        <w:t>Do you have any difficulties in using the web?</w:t>
      </w:r>
      <w:r>
        <w:rPr>
          <w:rFonts w:ascii="Arial" w:hAnsi="Arial" w:cs="Arial"/>
          <w:color w:val="222222"/>
        </w:rPr>
        <w:t xml:space="preserve"> No, I feel it is enough for a bakery site.</w:t>
      </w:r>
    </w:p>
    <w:p w14:paraId="1FD3FB80" w14:textId="5B9A4AC9" w:rsidR="006D15D9" w:rsidRDefault="006D15D9" w:rsidP="006D15D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22222"/>
        </w:rPr>
      </w:pPr>
      <w:r w:rsidRPr="006D15D9">
        <w:rPr>
          <w:rFonts w:ascii="Arial" w:hAnsi="Arial" w:cs="Arial"/>
          <w:color w:val="222222"/>
        </w:rPr>
        <w:t xml:space="preserve">How many </w:t>
      </w:r>
      <w:r w:rsidRPr="006D15D9">
        <w:rPr>
          <w:rFonts w:ascii="Arial" w:hAnsi="Arial" w:cs="Arial"/>
        </w:rPr>
        <w:t xml:space="preserve">errors </w:t>
      </w:r>
      <w:r w:rsidRPr="006D15D9">
        <w:rPr>
          <w:rFonts w:ascii="Arial" w:hAnsi="Arial" w:cs="Arial"/>
          <w:color w:val="222222"/>
        </w:rPr>
        <w:t>do users make, how severe are these errors, and how easily can they recover from the errors?</w:t>
      </w:r>
      <w:r>
        <w:rPr>
          <w:rFonts w:ascii="Arial" w:hAnsi="Arial" w:cs="Arial"/>
          <w:color w:val="222222"/>
        </w:rPr>
        <w:t xml:space="preserve"> No, I </w:t>
      </w:r>
      <w:proofErr w:type="gramStart"/>
      <w:r>
        <w:rPr>
          <w:rFonts w:ascii="Arial" w:hAnsi="Arial" w:cs="Arial"/>
          <w:color w:val="222222"/>
        </w:rPr>
        <w:t>didn’t</w:t>
      </w:r>
      <w:proofErr w:type="gramEnd"/>
      <w:r>
        <w:rPr>
          <w:rFonts w:ascii="Arial" w:hAnsi="Arial" w:cs="Arial"/>
          <w:color w:val="222222"/>
        </w:rPr>
        <w:t xml:space="preserve"> make any errors.</w:t>
      </w:r>
    </w:p>
    <w:p w14:paraId="4933E952" w14:textId="54F75CA0" w:rsidR="006D15D9" w:rsidRPr="006D15D9" w:rsidRDefault="006D15D9" w:rsidP="006D15D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t>Can you score the website on a score scale of 10? 9/10.</w:t>
      </w:r>
    </w:p>
    <w:p w14:paraId="73E22691" w14:textId="226410AE" w:rsidR="003771C5" w:rsidRPr="006D15D9" w:rsidRDefault="003771C5"/>
    <w:p w14:paraId="63B7BF88" w14:textId="77777777" w:rsidR="006D15D9" w:rsidRPr="006D15D9" w:rsidRDefault="006D15D9"/>
    <w:sectPr w:rsidR="006D15D9" w:rsidRPr="006D15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E1625B"/>
    <w:multiLevelType w:val="hybridMultilevel"/>
    <w:tmpl w:val="4148F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956A83"/>
    <w:multiLevelType w:val="hybridMultilevel"/>
    <w:tmpl w:val="2FEE360C"/>
    <w:lvl w:ilvl="0" w:tplc="877E5C9C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 w:val="0"/>
        <w:color w:val="000000"/>
        <w:sz w:val="27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Mzc0tjSztDQxsTBV0lEKTi0uzszPAykwrAUA9tvPISwAAAA="/>
  </w:docVars>
  <w:rsids>
    <w:rsidRoot w:val="00ED6B66"/>
    <w:rsid w:val="003771C5"/>
    <w:rsid w:val="006D15D9"/>
    <w:rsid w:val="00ED6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45A86"/>
  <w15:chartTrackingRefBased/>
  <w15:docId w15:val="{F8F7AE43-60A3-45E4-9F66-7D29ADB01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15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56</Words>
  <Characters>892</Characters>
  <Application>Microsoft Office Word</Application>
  <DocSecurity>0</DocSecurity>
  <Lines>7</Lines>
  <Paragraphs>2</Paragraphs>
  <ScaleCrop>false</ScaleCrop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Dat Tran</dc:creator>
  <cp:keywords/>
  <dc:description/>
  <cp:lastModifiedBy>Tuan Dat Tran</cp:lastModifiedBy>
  <cp:revision>2</cp:revision>
  <dcterms:created xsi:type="dcterms:W3CDTF">2021-05-30T16:52:00Z</dcterms:created>
  <dcterms:modified xsi:type="dcterms:W3CDTF">2021-05-30T17:45:00Z</dcterms:modified>
</cp:coreProperties>
</file>